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4" w14:textId="77777777" w:rsidR="00F008CD" w:rsidRDefault="00F008CD">
      <w:pPr>
        <w:spacing w:line="240" w:lineRule="auto"/>
        <w:rPr>
          <w:rFonts w:ascii="Open Sans" w:eastAsia="Open Sans" w:hAnsi="Open Sans" w:cs="Open Sans"/>
        </w:rPr>
      </w:pP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Project Overview and Goal</w:t>
            </w:r>
          </w:p>
          <w:p w14:paraId="00000008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B2FEE4" w14:textId="0D8FC551" w:rsidR="00B92618" w:rsidRDefault="00CE699C">
            <w:pPr>
              <w:spacing w:line="240" w:lineRule="auto"/>
              <w:rPr>
                <w:rFonts w:ascii="Open Sans" w:hAnsi="Open Sans" w:cs="Open Sans"/>
                <w:color w:val="4F4F4F"/>
                <w:shd w:val="clear" w:color="auto" w:fill="FFFFFF"/>
              </w:rPr>
            </w:pPr>
            <w:r w:rsidRPr="00B92618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hd w:val="clear" w:color="auto" w:fill="FFFFFF"/>
              </w:rPr>
              <w:t>My goal is to build a product that helps doctors quickly identify cases of pneumonia in children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.</w:t>
            </w:r>
          </w:p>
          <w:p w14:paraId="5F915A90" w14:textId="6DC18D65" w:rsidR="00275AB9" w:rsidRDefault="00852362">
            <w:pPr>
              <w:spacing w:line="240" w:lineRule="auto"/>
              <w:rPr>
                <w:rFonts w:ascii="Open Sans" w:hAnsi="Open Sans" w:cs="Open Sans"/>
                <w:color w:val="4F4F4F"/>
                <w:shd w:val="clear" w:color="auto" w:fill="FFFFFF"/>
              </w:rPr>
            </w:pP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Gs</w:t>
            </w:r>
          </w:p>
          <w:p w14:paraId="632B8CE4" w14:textId="77777777" w:rsidR="00852362" w:rsidRPr="00B92618" w:rsidRDefault="00852362">
            <w:pPr>
              <w:spacing w:line="240" w:lineRule="auto"/>
              <w:rPr>
                <w:rFonts w:ascii="Open Sans" w:hAnsi="Open Sans" w:cs="Open Sans"/>
                <w:color w:val="4F4F4F"/>
                <w:shd w:val="clear" w:color="auto" w:fill="FFFFFF"/>
              </w:rPr>
            </w:pPr>
          </w:p>
          <w:p w14:paraId="0000000A" w14:textId="7142FD64" w:rsidR="00F008CD" w:rsidRPr="00B92618" w:rsidRDefault="00B92618">
            <w:pPr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ML can</w:t>
            </w:r>
            <w:r w:rsidR="00CE699C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help 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doctors to flag serious cases, quickly identify healthy cases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,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and generally act as a diagnostic aid for them. 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herefore,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doctors can focus on 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reatment which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is a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more serious task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. 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As a result, m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y task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, as a product manager,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is to build a labeled dataset that distinguishes between healthy and pneumonia x-ray images.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E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Number of Test Questions</w:t>
            </w:r>
          </w:p>
          <w:p w14:paraId="00000015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1C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1D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23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4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25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0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4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uNaAMTFcSksAAAA"/>
  </w:docVars>
  <w:rsids>
    <w:rsidRoot w:val="00F008CD"/>
    <w:rsid w:val="00275AB9"/>
    <w:rsid w:val="006C3027"/>
    <w:rsid w:val="00852362"/>
    <w:rsid w:val="00B92618"/>
    <w:rsid w:val="00CE699C"/>
    <w:rsid w:val="00F008CD"/>
    <w:rsid w:val="00F51AA5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11" Type="http://schemas.openxmlformats.org/officeDocument/2006/relationships/theme" Target="theme/theme1.xm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hatipoglu@outlook.com.tr</cp:lastModifiedBy>
  <cp:revision>6</cp:revision>
  <dcterms:created xsi:type="dcterms:W3CDTF">2021-06-29T20:30:00Z</dcterms:created>
  <dcterms:modified xsi:type="dcterms:W3CDTF">2021-07-01T22:20:00Z</dcterms:modified>
</cp:coreProperties>
</file>